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93f8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c23c8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8d10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1T13:00:24Z</dcterms:created>
  <dcterms:modified xsi:type="dcterms:W3CDTF">2022-01-21T13:00:24Z</dcterms:modified>
</cp:coreProperties>
</file>